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60324" w14:textId="539E2CD9" w:rsidR="00096D76" w:rsidRPr="00096D76" w:rsidRDefault="00096D76">
      <w:pPr>
        <w:rPr>
          <w:b/>
          <w:bCs/>
          <w:lang w:val="en-US"/>
        </w:rPr>
      </w:pPr>
      <w:r w:rsidRPr="00096D76">
        <w:rPr>
          <w:b/>
          <w:bCs/>
          <w:lang w:val="en-US"/>
        </w:rPr>
        <w:t>Genomic data science</w:t>
      </w:r>
    </w:p>
    <w:p w14:paraId="35E35134" w14:textId="31FA2E5B" w:rsidR="00096D76" w:rsidRPr="00096D76" w:rsidRDefault="00096D76" w:rsidP="00170974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"/>
        <w:gridCol w:w="4638"/>
        <w:gridCol w:w="4252"/>
      </w:tblGrid>
      <w:tr w:rsidR="002877E7" w14:paraId="3D811F6E" w14:textId="77777777" w:rsidTr="002877E7">
        <w:tc>
          <w:tcPr>
            <w:tcW w:w="460" w:type="dxa"/>
          </w:tcPr>
          <w:p w14:paraId="09633410" w14:textId="3E34FDB4" w:rsidR="002877E7" w:rsidRDefault="002877E7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638" w:type="dxa"/>
          </w:tcPr>
          <w:p w14:paraId="5E9AF443" w14:textId="77777777" w:rsidR="002877E7" w:rsidRPr="002877E7" w:rsidRDefault="002877E7" w:rsidP="002877E7">
            <w:pPr>
              <w:rPr>
                <w:lang w:val="en-US"/>
              </w:rPr>
            </w:pPr>
            <w:r w:rsidRPr="002877E7">
              <w:rPr>
                <w:lang w:val="en-US"/>
              </w:rPr>
              <w:t>What is data science</w:t>
            </w:r>
          </w:p>
          <w:p w14:paraId="3DD0FDAA" w14:textId="61EEE5B3" w:rsidR="002877E7" w:rsidRDefault="002877E7">
            <w:pPr>
              <w:rPr>
                <w:lang w:val="en-US"/>
              </w:rPr>
            </w:pPr>
            <w:r>
              <w:rPr>
                <w:lang w:val="en-US"/>
              </w:rPr>
              <w:t xml:space="preserve">R basics, </w:t>
            </w:r>
            <w:proofErr w:type="spellStart"/>
            <w:r>
              <w:rPr>
                <w:lang w:val="en-US"/>
              </w:rPr>
              <w:t>Rstudio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Rmarkdown</w:t>
            </w:r>
            <w:proofErr w:type="spellEnd"/>
          </w:p>
        </w:tc>
        <w:tc>
          <w:tcPr>
            <w:tcW w:w="4252" w:type="dxa"/>
          </w:tcPr>
          <w:p w14:paraId="6DDF964B" w14:textId="71F0B9AD" w:rsidR="002877E7" w:rsidRDefault="002877E7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Rmarkdown</w:t>
            </w:r>
            <w:proofErr w:type="spellEnd"/>
          </w:p>
          <w:p w14:paraId="15A030E9" w14:textId="03339A43" w:rsidR="002877E7" w:rsidRDefault="002877E7">
            <w:pPr>
              <w:rPr>
                <w:lang w:val="en-US"/>
              </w:rPr>
            </w:pPr>
            <w:r>
              <w:rPr>
                <w:lang w:val="en-US"/>
              </w:rPr>
              <w:t>Exercise in R (2.10)</w:t>
            </w:r>
          </w:p>
        </w:tc>
      </w:tr>
      <w:tr w:rsidR="002877E7" w14:paraId="79E1A53E" w14:textId="77777777" w:rsidTr="002877E7">
        <w:tc>
          <w:tcPr>
            <w:tcW w:w="460" w:type="dxa"/>
          </w:tcPr>
          <w:p w14:paraId="1D9F8F10" w14:textId="11F5B4BD" w:rsidR="002877E7" w:rsidRDefault="002877E7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638" w:type="dxa"/>
          </w:tcPr>
          <w:p w14:paraId="44F722E3" w14:textId="77777777" w:rsidR="002877E7" w:rsidRPr="002877E7" w:rsidRDefault="002877E7" w:rsidP="002877E7">
            <w:pPr>
              <w:rPr>
                <w:lang w:val="en-US"/>
              </w:rPr>
            </w:pPr>
            <w:r w:rsidRPr="002877E7">
              <w:rPr>
                <w:lang w:val="en-US"/>
              </w:rPr>
              <w:t>Reproducible research</w:t>
            </w:r>
          </w:p>
          <w:p w14:paraId="6AE8A47D" w14:textId="23C5D86A" w:rsidR="002877E7" w:rsidRDefault="002877E7" w:rsidP="002877E7">
            <w:pPr>
              <w:rPr>
                <w:lang w:val="en-US"/>
              </w:rPr>
            </w:pPr>
            <w:r w:rsidRPr="002877E7">
              <w:rPr>
                <w:lang w:val="en-US"/>
              </w:rPr>
              <w:t>What is gene expression, RNA-</w:t>
            </w:r>
            <w:proofErr w:type="gramStart"/>
            <w:r w:rsidRPr="002877E7">
              <w:rPr>
                <w:lang w:val="en-US"/>
              </w:rPr>
              <w:t>seq</w:t>
            </w:r>
            <w:proofErr w:type="gramEnd"/>
          </w:p>
          <w:p w14:paraId="780C110D" w14:textId="00EC8F5A" w:rsidR="002877E7" w:rsidRPr="002877E7" w:rsidRDefault="002877E7" w:rsidP="002877E7">
            <w:pPr>
              <w:rPr>
                <w:lang w:val="en-US"/>
              </w:rPr>
            </w:pPr>
            <w:r w:rsidRPr="002877E7">
              <w:rPr>
                <w:lang w:val="en-US"/>
              </w:rPr>
              <w:t>Types of data</w:t>
            </w:r>
            <w:r>
              <w:rPr>
                <w:lang w:val="en-US"/>
              </w:rPr>
              <w:t>:</w:t>
            </w:r>
            <w:r w:rsidRPr="002877E7">
              <w:rPr>
                <w:lang w:val="en-US"/>
              </w:rPr>
              <w:t xml:space="preserve"> FASTQ, microarray, counts, normalized</w:t>
            </w:r>
          </w:p>
          <w:p w14:paraId="3D9118E3" w14:textId="75799DB2" w:rsidR="002877E7" w:rsidRDefault="002877E7" w:rsidP="002877E7">
            <w:pPr>
              <w:rPr>
                <w:lang w:val="en-US"/>
              </w:rPr>
            </w:pPr>
            <w:r>
              <w:rPr>
                <w:lang w:val="en-US"/>
              </w:rPr>
              <w:t xml:space="preserve">Normalization: </w:t>
            </w:r>
            <w:proofErr w:type="spellStart"/>
            <w:r>
              <w:rPr>
                <w:lang w:val="en-US"/>
              </w:rPr>
              <w:t>upperquantile</w:t>
            </w:r>
            <w:proofErr w:type="spellEnd"/>
            <w:r>
              <w:rPr>
                <w:lang w:val="en-US"/>
              </w:rPr>
              <w:t>, CPM, FPKM, RPKM, TPM</w:t>
            </w:r>
          </w:p>
          <w:p w14:paraId="0D4012F6" w14:textId="6D902401" w:rsidR="002877E7" w:rsidRDefault="002877E7" w:rsidP="002877E7">
            <w:pPr>
              <w:rPr>
                <w:lang w:val="en-US"/>
              </w:rPr>
            </w:pPr>
            <w:r w:rsidRPr="002877E7">
              <w:rPr>
                <w:lang w:val="en-US"/>
              </w:rPr>
              <w:t>Analyzing gene expression data</w:t>
            </w:r>
            <w:r>
              <w:rPr>
                <w:lang w:val="en-US"/>
              </w:rPr>
              <w:t>:</w:t>
            </w:r>
            <w:r w:rsidRPr="002877E7">
              <w:rPr>
                <w:lang w:val="en-US"/>
              </w:rPr>
              <w:t xml:space="preserve"> correlations, clustering, PCA</w:t>
            </w:r>
          </w:p>
        </w:tc>
        <w:tc>
          <w:tcPr>
            <w:tcW w:w="4252" w:type="dxa"/>
          </w:tcPr>
          <w:p w14:paraId="24EEF7DE" w14:textId="0174C5B4" w:rsidR="002877E7" w:rsidRPr="002877E7" w:rsidRDefault="002877E7" w:rsidP="002877E7">
            <w:pPr>
              <w:rPr>
                <w:lang w:val="en-US"/>
              </w:rPr>
            </w:pPr>
            <w:proofErr w:type="spellStart"/>
            <w:r w:rsidRPr="002877E7">
              <w:rPr>
                <w:lang w:val="en-US"/>
              </w:rPr>
              <w:t>Github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Github</w:t>
            </w:r>
            <w:proofErr w:type="spellEnd"/>
            <w:r>
              <w:rPr>
                <w:lang w:val="en-US"/>
              </w:rPr>
              <w:t xml:space="preserve"> with </w:t>
            </w:r>
            <w:proofErr w:type="spellStart"/>
            <w:r>
              <w:rPr>
                <w:lang w:val="en-US"/>
              </w:rPr>
              <w:t>Rstudio</w:t>
            </w:r>
            <w:proofErr w:type="spellEnd"/>
          </w:p>
          <w:p w14:paraId="6E24190B" w14:textId="0330E925" w:rsidR="002877E7" w:rsidRDefault="002877E7">
            <w:pPr>
              <w:rPr>
                <w:lang w:val="en-US"/>
              </w:rPr>
            </w:pPr>
            <w:r>
              <w:rPr>
                <w:lang w:val="en-US"/>
              </w:rPr>
              <w:t>Exercise in gene expression (8.5.1)</w:t>
            </w:r>
          </w:p>
        </w:tc>
      </w:tr>
      <w:tr w:rsidR="002877E7" w14:paraId="1A983385" w14:textId="77777777" w:rsidTr="002877E7">
        <w:tc>
          <w:tcPr>
            <w:tcW w:w="460" w:type="dxa"/>
          </w:tcPr>
          <w:p w14:paraId="608D2B3D" w14:textId="1A23820A" w:rsidR="002877E7" w:rsidRDefault="002877E7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4638" w:type="dxa"/>
          </w:tcPr>
          <w:p w14:paraId="667CF64F" w14:textId="77777777" w:rsidR="002877E7" w:rsidRDefault="002877E7" w:rsidP="002877E7">
            <w:pPr>
              <w:rPr>
                <w:lang w:val="en-US"/>
              </w:rPr>
            </w:pPr>
            <w:r w:rsidRPr="002877E7">
              <w:rPr>
                <w:lang w:val="en-US"/>
              </w:rPr>
              <w:t>Differential expression, fold-ratio, p-values, volcano plot</w:t>
            </w:r>
          </w:p>
          <w:p w14:paraId="22C0BCC5" w14:textId="63022D68" w:rsidR="00170974" w:rsidRDefault="00170974" w:rsidP="002877E7">
            <w:pPr>
              <w:rPr>
                <w:lang w:val="en-US"/>
              </w:rPr>
            </w:pPr>
            <w:r w:rsidRPr="00096D76">
              <w:rPr>
                <w:lang w:val="en-US"/>
              </w:rPr>
              <w:t>Normalization – upper quantile, RUVseq</w:t>
            </w:r>
          </w:p>
        </w:tc>
        <w:tc>
          <w:tcPr>
            <w:tcW w:w="4252" w:type="dxa"/>
          </w:tcPr>
          <w:p w14:paraId="5716A3D6" w14:textId="05290723" w:rsidR="002877E7" w:rsidRDefault="002877E7">
            <w:pPr>
              <w:rPr>
                <w:lang w:val="en-US"/>
              </w:rPr>
            </w:pPr>
            <w:r>
              <w:rPr>
                <w:lang w:val="en-US"/>
              </w:rPr>
              <w:t>Exercise in gene expression (8.5.2)</w:t>
            </w:r>
          </w:p>
        </w:tc>
      </w:tr>
      <w:tr w:rsidR="002877E7" w14:paraId="7B909EBB" w14:textId="77777777" w:rsidTr="002877E7">
        <w:tc>
          <w:tcPr>
            <w:tcW w:w="460" w:type="dxa"/>
          </w:tcPr>
          <w:p w14:paraId="5BFD2292" w14:textId="5F408921" w:rsidR="002877E7" w:rsidRDefault="002877E7" w:rsidP="002877E7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4638" w:type="dxa"/>
          </w:tcPr>
          <w:p w14:paraId="19243028" w14:textId="743F4A63" w:rsidR="002877E7" w:rsidRDefault="002877E7" w:rsidP="002877E7">
            <w:pPr>
              <w:rPr>
                <w:lang w:val="en-US"/>
              </w:rPr>
            </w:pPr>
            <w:r>
              <w:rPr>
                <w:lang w:val="en-US"/>
              </w:rPr>
              <w:t>Functional enrichment analysis</w:t>
            </w:r>
          </w:p>
        </w:tc>
        <w:tc>
          <w:tcPr>
            <w:tcW w:w="4252" w:type="dxa"/>
          </w:tcPr>
          <w:p w14:paraId="1C581E57" w14:textId="51A6B372" w:rsidR="002877E7" w:rsidRDefault="002877E7" w:rsidP="002877E7">
            <w:pPr>
              <w:rPr>
                <w:lang w:val="en-US"/>
              </w:rPr>
            </w:pPr>
            <w:r>
              <w:rPr>
                <w:lang w:val="en-US"/>
              </w:rPr>
              <w:t>Exercise in gene expression (8.5.3)</w:t>
            </w:r>
          </w:p>
        </w:tc>
      </w:tr>
      <w:tr w:rsidR="002877E7" w14:paraId="17B8FA50" w14:textId="77777777" w:rsidTr="002877E7">
        <w:tc>
          <w:tcPr>
            <w:tcW w:w="460" w:type="dxa"/>
          </w:tcPr>
          <w:p w14:paraId="762675CC" w14:textId="49D9AC7A" w:rsidR="002877E7" w:rsidRDefault="002877E7" w:rsidP="002877E7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4638" w:type="dxa"/>
          </w:tcPr>
          <w:p w14:paraId="6B3DF674" w14:textId="55F650CC" w:rsidR="002877E7" w:rsidRDefault="002877E7" w:rsidP="002877E7">
            <w:pPr>
              <w:rPr>
                <w:lang w:val="en-US"/>
              </w:rPr>
            </w:pPr>
            <w:r>
              <w:rPr>
                <w:lang w:val="en-US"/>
              </w:rPr>
              <w:t>Processing raw data – QC, alignment, quantification</w:t>
            </w:r>
          </w:p>
          <w:p w14:paraId="3C821BB4" w14:textId="3C6F6793" w:rsidR="00096D76" w:rsidRPr="00096D76" w:rsidRDefault="00170974" w:rsidP="00170974">
            <w:pPr>
              <w:rPr>
                <w:lang w:val="en-US"/>
              </w:rPr>
            </w:pPr>
            <w:r>
              <w:rPr>
                <w:lang w:val="en-US"/>
              </w:rPr>
              <w:t>Microarray</w:t>
            </w:r>
          </w:p>
        </w:tc>
        <w:tc>
          <w:tcPr>
            <w:tcW w:w="4252" w:type="dxa"/>
          </w:tcPr>
          <w:p w14:paraId="666DA753" w14:textId="5CFF92BB" w:rsidR="002877E7" w:rsidRDefault="00096D76" w:rsidP="002877E7">
            <w:pPr>
              <w:rPr>
                <w:lang w:val="en-US"/>
              </w:rPr>
            </w:pPr>
            <w:r>
              <w:rPr>
                <w:lang w:val="en-US"/>
              </w:rPr>
              <w:t>Exercise in gene expression (8.5.4)</w:t>
            </w:r>
          </w:p>
        </w:tc>
      </w:tr>
      <w:tr w:rsidR="002877E7" w14:paraId="2E423F44" w14:textId="77777777" w:rsidTr="002877E7">
        <w:tc>
          <w:tcPr>
            <w:tcW w:w="460" w:type="dxa"/>
          </w:tcPr>
          <w:p w14:paraId="2E679CC4" w14:textId="3EBA96F7" w:rsidR="002877E7" w:rsidRDefault="002877E7" w:rsidP="002877E7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4638" w:type="dxa"/>
          </w:tcPr>
          <w:p w14:paraId="017E4135" w14:textId="37A258D5" w:rsidR="00096D76" w:rsidRDefault="00096D76" w:rsidP="00096D76">
            <w:pPr>
              <w:rPr>
                <w:lang w:val="en-US"/>
              </w:rPr>
            </w:pPr>
            <w:r>
              <w:rPr>
                <w:lang w:val="en-US"/>
              </w:rPr>
              <w:t xml:space="preserve">Pharmacogenomics - </w:t>
            </w:r>
            <w:proofErr w:type="spellStart"/>
            <w:r>
              <w:rPr>
                <w:lang w:val="en-US"/>
              </w:rPr>
              <w:t>DepMap</w:t>
            </w:r>
            <w:proofErr w:type="spellEnd"/>
          </w:p>
          <w:p w14:paraId="57F5CC8A" w14:textId="306446B6" w:rsidR="002877E7" w:rsidRDefault="00096D76" w:rsidP="00096D76">
            <w:pPr>
              <w:rPr>
                <w:lang w:val="en-US"/>
              </w:rPr>
            </w:pPr>
            <w:r>
              <w:rPr>
                <w:lang w:val="en-US"/>
              </w:rPr>
              <w:t>Cell type deconvolution</w:t>
            </w:r>
          </w:p>
        </w:tc>
        <w:tc>
          <w:tcPr>
            <w:tcW w:w="4252" w:type="dxa"/>
          </w:tcPr>
          <w:p w14:paraId="294FB526" w14:textId="6563AECF" w:rsidR="00096D76" w:rsidRDefault="00096D76" w:rsidP="002877E7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DepMap</w:t>
            </w:r>
            <w:proofErr w:type="spellEnd"/>
          </w:p>
          <w:p w14:paraId="0BB4B2F6" w14:textId="11F97023" w:rsidR="002877E7" w:rsidRDefault="00096D76" w:rsidP="002877E7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xCell</w:t>
            </w:r>
            <w:proofErr w:type="spellEnd"/>
          </w:p>
        </w:tc>
      </w:tr>
      <w:tr w:rsidR="002877E7" w14:paraId="1824E3D1" w14:textId="77777777" w:rsidTr="002877E7">
        <w:tc>
          <w:tcPr>
            <w:tcW w:w="460" w:type="dxa"/>
          </w:tcPr>
          <w:p w14:paraId="3E81DA83" w14:textId="173E68FC" w:rsidR="002877E7" w:rsidRDefault="002877E7" w:rsidP="002877E7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4638" w:type="dxa"/>
          </w:tcPr>
          <w:p w14:paraId="7A70AA86" w14:textId="057E69B7" w:rsidR="002877E7" w:rsidRDefault="00096D76" w:rsidP="002877E7">
            <w:pPr>
              <w:rPr>
                <w:lang w:val="en-US"/>
              </w:rPr>
            </w:pPr>
            <w:r>
              <w:rPr>
                <w:lang w:val="en-US"/>
              </w:rPr>
              <w:t>Cancer genomics – TCGA</w:t>
            </w:r>
          </w:p>
          <w:p w14:paraId="16A8A005" w14:textId="44A84C28" w:rsidR="00096D76" w:rsidRDefault="00096D76" w:rsidP="002877E7">
            <w:pPr>
              <w:rPr>
                <w:lang w:val="en-US"/>
              </w:rPr>
            </w:pPr>
            <w:r>
              <w:rPr>
                <w:lang w:val="en-US"/>
              </w:rPr>
              <w:t>Survival analysis</w:t>
            </w:r>
          </w:p>
        </w:tc>
        <w:tc>
          <w:tcPr>
            <w:tcW w:w="4252" w:type="dxa"/>
          </w:tcPr>
          <w:p w14:paraId="5E0F9DC8" w14:textId="68DEDDE5" w:rsidR="002877E7" w:rsidRDefault="00096D76" w:rsidP="002877E7">
            <w:pPr>
              <w:rPr>
                <w:lang w:val="en-US"/>
              </w:rPr>
            </w:pPr>
            <w:r>
              <w:rPr>
                <w:lang w:val="en-US"/>
              </w:rPr>
              <w:t>TCGA</w:t>
            </w:r>
          </w:p>
        </w:tc>
      </w:tr>
      <w:tr w:rsidR="002877E7" w14:paraId="21D8FC58" w14:textId="77777777" w:rsidTr="002877E7">
        <w:tc>
          <w:tcPr>
            <w:tcW w:w="460" w:type="dxa"/>
          </w:tcPr>
          <w:p w14:paraId="5A447A74" w14:textId="504E4A90" w:rsidR="002877E7" w:rsidRDefault="002877E7" w:rsidP="002877E7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4638" w:type="dxa"/>
          </w:tcPr>
          <w:p w14:paraId="01FFF899" w14:textId="4819740A" w:rsidR="00096D76" w:rsidRDefault="00096D76" w:rsidP="00096D76">
            <w:pPr>
              <w:rPr>
                <w:lang w:val="en-US"/>
              </w:rPr>
            </w:pPr>
            <w:r>
              <w:rPr>
                <w:lang w:val="en-US"/>
              </w:rPr>
              <w:t>Intro to machine learning</w:t>
            </w:r>
          </w:p>
          <w:p w14:paraId="61928A0D" w14:textId="7BB5A175" w:rsidR="00096D76" w:rsidRDefault="00096D76" w:rsidP="00096D76">
            <w:pPr>
              <w:rPr>
                <w:lang w:val="en-US"/>
              </w:rPr>
            </w:pPr>
            <w:r w:rsidRPr="00096D76">
              <w:rPr>
                <w:lang w:val="en-US"/>
              </w:rPr>
              <w:t xml:space="preserve">Clustering – </w:t>
            </w:r>
            <w:proofErr w:type="spellStart"/>
            <w:r w:rsidRPr="00096D76">
              <w:rPr>
                <w:lang w:val="en-US"/>
              </w:rPr>
              <w:t>knn</w:t>
            </w:r>
            <w:proofErr w:type="spellEnd"/>
            <w:r w:rsidRPr="00096D76">
              <w:rPr>
                <w:lang w:val="en-US"/>
              </w:rPr>
              <w:t>, hierarchical</w:t>
            </w:r>
          </w:p>
          <w:p w14:paraId="101A9075" w14:textId="404818D6" w:rsidR="002877E7" w:rsidRDefault="00096D76" w:rsidP="00096D76">
            <w:pPr>
              <w:rPr>
                <w:lang w:val="en-US"/>
              </w:rPr>
            </w:pPr>
            <w:r>
              <w:rPr>
                <w:lang w:val="en-US"/>
              </w:rPr>
              <w:t>Regression – linear, logistic</w:t>
            </w:r>
          </w:p>
        </w:tc>
        <w:tc>
          <w:tcPr>
            <w:tcW w:w="4252" w:type="dxa"/>
          </w:tcPr>
          <w:p w14:paraId="66248396" w14:textId="7719D86B" w:rsidR="002877E7" w:rsidRDefault="00096D76" w:rsidP="002877E7">
            <w:pPr>
              <w:rPr>
                <w:lang w:val="en-US"/>
              </w:rPr>
            </w:pPr>
            <w:r>
              <w:rPr>
                <w:lang w:val="en-US"/>
              </w:rPr>
              <w:t>Application of ML in gene expression</w:t>
            </w:r>
          </w:p>
        </w:tc>
      </w:tr>
      <w:tr w:rsidR="002877E7" w14:paraId="363C390F" w14:textId="77777777" w:rsidTr="002877E7">
        <w:tc>
          <w:tcPr>
            <w:tcW w:w="460" w:type="dxa"/>
          </w:tcPr>
          <w:p w14:paraId="1C12BB6D" w14:textId="07DDA4CF" w:rsidR="002877E7" w:rsidRDefault="002877E7" w:rsidP="002877E7">
            <w:pPr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4638" w:type="dxa"/>
          </w:tcPr>
          <w:p w14:paraId="59F9DDDC" w14:textId="77777777" w:rsidR="002877E7" w:rsidRDefault="00096D76" w:rsidP="002877E7">
            <w:pPr>
              <w:rPr>
                <w:lang w:val="en-US"/>
              </w:rPr>
            </w:pPr>
            <w:r>
              <w:rPr>
                <w:lang w:val="en-US"/>
              </w:rPr>
              <w:t>Single-cell RNA-seq</w:t>
            </w:r>
          </w:p>
          <w:p w14:paraId="15ACF527" w14:textId="49FB47B1" w:rsidR="00096D76" w:rsidRDefault="00096D76" w:rsidP="00096D76">
            <w:pPr>
              <w:rPr>
                <w:lang w:val="en-US"/>
              </w:rPr>
            </w:pPr>
            <w:r w:rsidRPr="00096D76">
              <w:rPr>
                <w:lang w:val="en-US"/>
              </w:rPr>
              <w:t xml:space="preserve">Dimensionality reduction – PCA, </w:t>
            </w:r>
            <w:proofErr w:type="spellStart"/>
            <w:r w:rsidRPr="00096D76">
              <w:rPr>
                <w:lang w:val="en-US"/>
              </w:rPr>
              <w:t>tSNE</w:t>
            </w:r>
            <w:proofErr w:type="spellEnd"/>
            <w:r w:rsidRPr="00096D76">
              <w:rPr>
                <w:lang w:val="en-US"/>
              </w:rPr>
              <w:t>, UMAP</w:t>
            </w:r>
          </w:p>
        </w:tc>
        <w:tc>
          <w:tcPr>
            <w:tcW w:w="4252" w:type="dxa"/>
          </w:tcPr>
          <w:p w14:paraId="2745A79F" w14:textId="7FF12D18" w:rsidR="002877E7" w:rsidRDefault="00096D76" w:rsidP="002877E7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scRNA</w:t>
            </w:r>
            <w:proofErr w:type="spellEnd"/>
            <w:r>
              <w:rPr>
                <w:lang w:val="en-US"/>
              </w:rPr>
              <w:t>-seq</w:t>
            </w:r>
          </w:p>
        </w:tc>
      </w:tr>
      <w:tr w:rsidR="002877E7" w14:paraId="72739769" w14:textId="77777777" w:rsidTr="002877E7">
        <w:tc>
          <w:tcPr>
            <w:tcW w:w="460" w:type="dxa"/>
          </w:tcPr>
          <w:p w14:paraId="18FC6C14" w14:textId="213628BF" w:rsidR="002877E7" w:rsidRDefault="002877E7" w:rsidP="002877E7">
            <w:pPr>
              <w:rPr>
                <w:lang w:val="en-US"/>
              </w:rPr>
            </w:pPr>
            <w:r>
              <w:rPr>
                <w:lang w:val="en-US"/>
              </w:rPr>
              <w:t>11</w:t>
            </w:r>
          </w:p>
        </w:tc>
        <w:tc>
          <w:tcPr>
            <w:tcW w:w="4638" w:type="dxa"/>
          </w:tcPr>
          <w:p w14:paraId="26CB0BF7" w14:textId="7F8FEA3A" w:rsidR="002877E7" w:rsidRDefault="00096D76" w:rsidP="002877E7">
            <w:pPr>
              <w:rPr>
                <w:lang w:val="en-US"/>
              </w:rPr>
            </w:pPr>
            <w:r>
              <w:rPr>
                <w:lang w:val="en-US"/>
              </w:rPr>
              <w:t>Single-cell RNA-seq</w:t>
            </w:r>
          </w:p>
        </w:tc>
        <w:tc>
          <w:tcPr>
            <w:tcW w:w="4252" w:type="dxa"/>
          </w:tcPr>
          <w:p w14:paraId="5696CE42" w14:textId="77777777" w:rsidR="002877E7" w:rsidRDefault="002877E7" w:rsidP="002877E7">
            <w:pPr>
              <w:rPr>
                <w:lang w:val="en-US"/>
              </w:rPr>
            </w:pPr>
          </w:p>
        </w:tc>
      </w:tr>
      <w:tr w:rsidR="002877E7" w14:paraId="6D45BEAB" w14:textId="77777777" w:rsidTr="002877E7">
        <w:tc>
          <w:tcPr>
            <w:tcW w:w="460" w:type="dxa"/>
          </w:tcPr>
          <w:p w14:paraId="267E48D2" w14:textId="070A6CAE" w:rsidR="002877E7" w:rsidRDefault="002877E7" w:rsidP="002877E7">
            <w:pPr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  <w:tc>
          <w:tcPr>
            <w:tcW w:w="4638" w:type="dxa"/>
          </w:tcPr>
          <w:p w14:paraId="55BC7568" w14:textId="7A6DD858" w:rsidR="002877E7" w:rsidRDefault="00096D76" w:rsidP="002877E7">
            <w:pPr>
              <w:rPr>
                <w:lang w:val="en-US"/>
              </w:rPr>
            </w:pPr>
            <w:r>
              <w:rPr>
                <w:lang w:val="en-US"/>
              </w:rPr>
              <w:t>Shiny apps</w:t>
            </w:r>
          </w:p>
        </w:tc>
        <w:tc>
          <w:tcPr>
            <w:tcW w:w="4252" w:type="dxa"/>
          </w:tcPr>
          <w:p w14:paraId="39F0FDCF" w14:textId="5D13F35C" w:rsidR="002877E7" w:rsidRDefault="00096D76" w:rsidP="002877E7">
            <w:pPr>
              <w:rPr>
                <w:lang w:val="en-US"/>
              </w:rPr>
            </w:pPr>
            <w:r>
              <w:rPr>
                <w:lang w:val="en-US"/>
              </w:rPr>
              <w:t xml:space="preserve">Shiny </w:t>
            </w:r>
          </w:p>
        </w:tc>
      </w:tr>
      <w:tr w:rsidR="002877E7" w14:paraId="1A237FD2" w14:textId="77777777" w:rsidTr="002877E7">
        <w:tc>
          <w:tcPr>
            <w:tcW w:w="460" w:type="dxa"/>
          </w:tcPr>
          <w:p w14:paraId="11C5E5A2" w14:textId="04FF3D76" w:rsidR="002877E7" w:rsidRDefault="002877E7" w:rsidP="002877E7">
            <w:pPr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4638" w:type="dxa"/>
          </w:tcPr>
          <w:p w14:paraId="70072328" w14:textId="096F169D" w:rsidR="002877E7" w:rsidRDefault="00096D76" w:rsidP="002877E7">
            <w:pPr>
              <w:rPr>
                <w:lang w:val="en-US"/>
              </w:rPr>
            </w:pPr>
            <w:r>
              <w:rPr>
                <w:lang w:val="en-US"/>
              </w:rPr>
              <w:t>Project description</w:t>
            </w:r>
          </w:p>
        </w:tc>
        <w:tc>
          <w:tcPr>
            <w:tcW w:w="4252" w:type="dxa"/>
          </w:tcPr>
          <w:p w14:paraId="5CDCB548" w14:textId="77777777" w:rsidR="002877E7" w:rsidRDefault="002877E7" w:rsidP="002877E7">
            <w:pPr>
              <w:rPr>
                <w:lang w:val="en-US"/>
              </w:rPr>
            </w:pPr>
          </w:p>
        </w:tc>
      </w:tr>
    </w:tbl>
    <w:p w14:paraId="4B96B5C4" w14:textId="77777777" w:rsidR="002877E7" w:rsidRDefault="002877E7">
      <w:pPr>
        <w:rPr>
          <w:lang w:val="en-US"/>
        </w:rPr>
      </w:pPr>
    </w:p>
    <w:p w14:paraId="3DC8D8BB" w14:textId="616BFA12" w:rsidR="002877E7" w:rsidRPr="00096D76" w:rsidRDefault="002877E7" w:rsidP="00096D76">
      <w:pPr>
        <w:rPr>
          <w:lang w:val="en-US"/>
        </w:rPr>
      </w:pPr>
    </w:p>
    <w:sectPr w:rsidR="002877E7" w:rsidRPr="00096D7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5729B"/>
    <w:multiLevelType w:val="hybridMultilevel"/>
    <w:tmpl w:val="9F0C2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AE7135"/>
    <w:multiLevelType w:val="hybridMultilevel"/>
    <w:tmpl w:val="647EA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zA3MjQ1MDawMDdX0lEKTi0uzszPAykwrAUA0ARGrywAAAA="/>
  </w:docVars>
  <w:rsids>
    <w:rsidRoot w:val="008F01FC"/>
    <w:rsid w:val="00096D76"/>
    <w:rsid w:val="00170974"/>
    <w:rsid w:val="002877E7"/>
    <w:rsid w:val="005225FA"/>
    <w:rsid w:val="007E4ED0"/>
    <w:rsid w:val="008F01FC"/>
    <w:rsid w:val="00CD4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16FCC"/>
  <w15:chartTrackingRefBased/>
  <w15:docId w15:val="{40226085-0787-E04B-8029-C47DB870E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01FC"/>
    <w:pPr>
      <w:ind w:left="720"/>
      <w:contextualSpacing/>
    </w:pPr>
  </w:style>
  <w:style w:type="table" w:styleId="TableGrid">
    <w:name w:val="Table Grid"/>
    <w:basedOn w:val="TableNormal"/>
    <w:uiPriority w:val="39"/>
    <w:rsid w:val="002877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vir Aran</dc:creator>
  <cp:keywords/>
  <dc:description/>
  <cp:lastModifiedBy>Ayelet Lamm Lab</cp:lastModifiedBy>
  <cp:revision>2</cp:revision>
  <dcterms:created xsi:type="dcterms:W3CDTF">2021-10-14T07:40:00Z</dcterms:created>
  <dcterms:modified xsi:type="dcterms:W3CDTF">2021-10-14T07:40:00Z</dcterms:modified>
</cp:coreProperties>
</file>